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31EF7D7B" w:rsidR="009D435B" w:rsidRDefault="0000455E" w:rsidP="00B211B5">
      <w:pPr>
        <w:jc w:val="right"/>
      </w:pPr>
      <w:r>
        <w:rPr>
          <w:noProof/>
        </w:rPr>
        <w:drawing>
          <wp:inline distT="0" distB="0" distL="0" distR="0" wp14:anchorId="4BAD96EC" wp14:editId="229A05E7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3EC5" w14:textId="0E91E3CA" w:rsidR="0036667B" w:rsidRPr="0036667B" w:rsidRDefault="0036667B" w:rsidP="0036667B">
      <w:pPr>
        <w:pStyle w:val="Title"/>
      </w:pPr>
      <w:r>
        <w:t>Asset Inventory</w:t>
      </w:r>
    </w:p>
    <w:p w14:paraId="7DB3760B" w14:textId="77777777" w:rsidR="009D435B" w:rsidRDefault="009D435B" w:rsidP="000A6CF4">
      <w:pPr>
        <w:jc w:val="both"/>
      </w:pPr>
    </w:p>
    <w:p w14:paraId="40335BFD" w14:textId="2CD61C8F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="001421D9">
        <w:rPr>
          <w:b/>
          <w:bCs/>
          <w:sz w:val="24"/>
          <w:szCs w:val="24"/>
        </w:rPr>
        <w:t>Confidential</w:t>
      </w:r>
    </w:p>
    <w:p w14:paraId="68C48E77" w14:textId="7CC91B8E" w:rsidR="009D435B" w:rsidRDefault="00550941" w:rsidP="000A6CF4">
      <w:pPr>
        <w:jc w:val="both"/>
      </w:pPr>
      <w:r>
        <w:t xml:space="preserve">This document </w:t>
      </w:r>
      <w:r w:rsidR="007911E8">
        <w:t xml:space="preserve">must be </w:t>
      </w:r>
      <w:r w:rsidR="005A2231">
        <w:t xml:space="preserve">only accessible </w:t>
      </w:r>
      <w:r w:rsidR="006F36FE">
        <w:t>to</w:t>
      </w:r>
      <w:r w:rsidR="005A2231">
        <w:t xml:space="preserve"> those with a specific need for their role</w:t>
      </w:r>
      <w:r w:rsidR="007132F6">
        <w:t>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6780"/>
      </w:tblGrid>
      <w:tr w:rsidR="00C84D5B" w:rsidRPr="00995854" w14:paraId="540F96BC" w14:textId="77777777" w:rsidTr="007132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67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7132F6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6780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70010352" w14:textId="77777777" w:rsidR="007132F6" w:rsidRDefault="007132F6" w:rsidP="005A2231"/>
    <w:p w14:paraId="18FBD3DB" w14:textId="17FFB597" w:rsidR="00BF05CE" w:rsidRDefault="00BF05CE" w:rsidP="005A2231">
      <w:r>
        <w:t xml:space="preserve">The following document </w:t>
      </w:r>
      <w:r w:rsidR="00A23F3E">
        <w:t>records key assets within the organisation and</w:t>
      </w:r>
      <w:r>
        <w:t xml:space="preserve"> should be managed in compliance with the Asset Management Policy.</w:t>
      </w:r>
    </w:p>
    <w:p w14:paraId="0A4C6D93" w14:textId="77777777" w:rsidR="005B2375" w:rsidRPr="005B2375" w:rsidRDefault="005B2375" w:rsidP="00BF05CE">
      <w:pPr>
        <w:pStyle w:val="Heading1"/>
      </w:pPr>
      <w:r w:rsidRPr="005B2375">
        <w:lastRenderedPageBreak/>
        <w:t>Asset Inventory</w:t>
      </w:r>
      <w:r w:rsidRPr="005B2375">
        <w:rPr>
          <w:rStyle w:val="Heading1Char"/>
        </w:rPr>
        <w:t xml:space="preserve"> Record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859"/>
        <w:gridCol w:w="1383"/>
        <w:gridCol w:w="1928"/>
        <w:gridCol w:w="1701"/>
        <w:gridCol w:w="1073"/>
        <w:gridCol w:w="946"/>
        <w:gridCol w:w="1628"/>
        <w:gridCol w:w="1321"/>
        <w:gridCol w:w="1065"/>
        <w:gridCol w:w="2044"/>
      </w:tblGrid>
      <w:tr w:rsidR="00524D14" w:rsidRPr="005B2375" w14:paraId="7E44874D" w14:textId="77777777" w:rsidTr="005B23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145288" w14:textId="77777777" w:rsidR="005B2375" w:rsidRPr="005B2375" w:rsidRDefault="005B2375" w:rsidP="005B2375">
            <w:pPr>
              <w:spacing w:after="160" w:line="259" w:lineRule="auto"/>
            </w:pPr>
            <w:r w:rsidRPr="005B2375">
              <w:t>Asset ID</w:t>
            </w:r>
          </w:p>
        </w:tc>
        <w:tc>
          <w:tcPr>
            <w:tcW w:w="0" w:type="auto"/>
            <w:hideMark/>
          </w:tcPr>
          <w:p w14:paraId="73AEF2BC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Asset Type</w:t>
            </w:r>
          </w:p>
        </w:tc>
        <w:tc>
          <w:tcPr>
            <w:tcW w:w="0" w:type="auto"/>
            <w:hideMark/>
          </w:tcPr>
          <w:p w14:paraId="19A31381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Description</w:t>
            </w:r>
          </w:p>
        </w:tc>
        <w:tc>
          <w:tcPr>
            <w:tcW w:w="0" w:type="auto"/>
            <w:hideMark/>
          </w:tcPr>
          <w:p w14:paraId="2030036C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Owner</w:t>
            </w:r>
          </w:p>
        </w:tc>
        <w:tc>
          <w:tcPr>
            <w:tcW w:w="0" w:type="auto"/>
            <w:hideMark/>
          </w:tcPr>
          <w:p w14:paraId="6D000B9E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Location</w:t>
            </w:r>
          </w:p>
        </w:tc>
        <w:tc>
          <w:tcPr>
            <w:tcW w:w="0" w:type="auto"/>
            <w:hideMark/>
          </w:tcPr>
          <w:p w14:paraId="35CA8DE2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Status</w:t>
            </w:r>
          </w:p>
        </w:tc>
        <w:tc>
          <w:tcPr>
            <w:tcW w:w="0" w:type="auto"/>
            <w:hideMark/>
          </w:tcPr>
          <w:p w14:paraId="36B1D6B7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Security Classification</w:t>
            </w:r>
          </w:p>
        </w:tc>
        <w:tc>
          <w:tcPr>
            <w:tcW w:w="0" w:type="auto"/>
            <w:hideMark/>
          </w:tcPr>
          <w:p w14:paraId="5F870C7C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Acquisition Date</w:t>
            </w:r>
          </w:p>
        </w:tc>
        <w:tc>
          <w:tcPr>
            <w:tcW w:w="0" w:type="auto"/>
            <w:hideMark/>
          </w:tcPr>
          <w:p w14:paraId="5AF6E15D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Disposal Date</w:t>
            </w:r>
          </w:p>
        </w:tc>
        <w:tc>
          <w:tcPr>
            <w:tcW w:w="0" w:type="auto"/>
            <w:hideMark/>
          </w:tcPr>
          <w:p w14:paraId="4C309157" w14:textId="77777777" w:rsidR="005B2375" w:rsidRPr="005B2375" w:rsidRDefault="005B2375" w:rsidP="005B237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2375">
              <w:t>Comments</w:t>
            </w:r>
          </w:p>
        </w:tc>
      </w:tr>
      <w:tr w:rsidR="00524D14" w:rsidRPr="005B2375" w14:paraId="2D5A6987" w14:textId="77777777" w:rsidTr="00BF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0786DE" w14:textId="11A64EAC" w:rsidR="005B2375" w:rsidRPr="005B2375" w:rsidRDefault="00524D14" w:rsidP="005B2375">
            <w:pPr>
              <w:spacing w:after="160" w:line="259" w:lineRule="auto"/>
            </w:pPr>
            <w:r>
              <w:t>A001</w:t>
            </w:r>
          </w:p>
        </w:tc>
        <w:tc>
          <w:tcPr>
            <w:tcW w:w="0" w:type="auto"/>
          </w:tcPr>
          <w:p w14:paraId="09CDA9B9" w14:textId="2783830A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rdware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12"/>
            </w:tblGrid>
            <w:tr w:rsidR="00524D14" w:rsidRPr="00524D14" w14:paraId="10F436B7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E554D4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rver for application hosting</w:t>
                  </w:r>
                </w:p>
              </w:tc>
            </w:tr>
          </w:tbl>
          <w:p w14:paraId="03E3BAF7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4EAD079C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28836D9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1F4E517" w14:textId="41F3B591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5"/>
            </w:tblGrid>
            <w:tr w:rsidR="00524D14" w:rsidRPr="00524D14" w14:paraId="03450FF7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63085F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T Department</w:t>
                  </w:r>
                </w:p>
              </w:tc>
            </w:tr>
          </w:tbl>
          <w:p w14:paraId="0B8215FB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30783A01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891E7D9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B0576C1" w14:textId="3DAD71CE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7"/>
            </w:tblGrid>
            <w:tr w:rsidR="00524D14" w:rsidRPr="00524D14" w14:paraId="5A964C8B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BCA1C1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ta Center</w:t>
                  </w:r>
                </w:p>
              </w:tc>
            </w:tr>
          </w:tbl>
          <w:p w14:paraId="53034BC2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44AF4452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7E3475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BA983F5" w14:textId="5C9AE76F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1383088" w14:textId="0E6C054E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e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90"/>
            </w:tblGrid>
            <w:tr w:rsidR="00524D14" w:rsidRPr="00524D14" w14:paraId="4F11BD38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20D17E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fidential</w:t>
                  </w:r>
                </w:p>
              </w:tc>
            </w:tr>
          </w:tbl>
          <w:p w14:paraId="7694DD24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0DA1566E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F49913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3AACC24" w14:textId="3641BFC3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5"/>
            </w:tblGrid>
            <w:tr w:rsidR="00524D14" w:rsidRPr="00524D14" w14:paraId="1452F7C6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3EBFD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2021-01-15</w:t>
                  </w:r>
                </w:p>
              </w:tc>
            </w:tr>
          </w:tbl>
          <w:p w14:paraId="4DF817C8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6117965B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B53DF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A6648F0" w14:textId="7C432079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108DA14" w14:textId="65CCC8E0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BA328A1" w14:textId="08D283A7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igh-performance server for production use.</w:t>
            </w:r>
          </w:p>
        </w:tc>
      </w:tr>
      <w:tr w:rsidR="00524D14" w:rsidRPr="005B2375" w14:paraId="071FF293" w14:textId="77777777" w:rsidTr="00BF05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8F2D00" w14:textId="7698A91F" w:rsidR="005B2375" w:rsidRPr="005B2375" w:rsidRDefault="00524D14" w:rsidP="005B2375">
            <w:pPr>
              <w:spacing w:after="160" w:line="259" w:lineRule="auto"/>
            </w:pPr>
            <w:r>
              <w:t>A002</w:t>
            </w:r>
          </w:p>
        </w:tc>
        <w:tc>
          <w:tcPr>
            <w:tcW w:w="0" w:type="auto"/>
          </w:tcPr>
          <w:p w14:paraId="0FBDFB05" w14:textId="0B4F037D" w:rsidR="005B2375" w:rsidRPr="005B2375" w:rsidRDefault="00524D14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tware</w:t>
            </w:r>
          </w:p>
        </w:tc>
        <w:tc>
          <w:tcPr>
            <w:tcW w:w="0" w:type="auto"/>
          </w:tcPr>
          <w:p w14:paraId="0653B421" w14:textId="5497B7B7" w:rsidR="005B2375" w:rsidRPr="005B2375" w:rsidRDefault="00524D14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ment environment (IDE, compilers)</w:t>
            </w:r>
          </w:p>
        </w:tc>
        <w:tc>
          <w:tcPr>
            <w:tcW w:w="0" w:type="auto"/>
          </w:tcPr>
          <w:p w14:paraId="543215A4" w14:textId="70404801" w:rsidR="005B2375" w:rsidRPr="005B2375" w:rsidRDefault="00524D14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ment Team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03"/>
            </w:tblGrid>
            <w:tr w:rsidR="00524D14" w:rsidRPr="00524D14" w14:paraId="1C7B3DDD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BD33D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ffice</w:t>
                  </w:r>
                </w:p>
              </w:tc>
            </w:tr>
          </w:tbl>
          <w:p w14:paraId="3F0110F1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6EA2D69D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F3B63C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207506E4" w14:textId="7E458D47" w:rsidR="005B2375" w:rsidRPr="005B2375" w:rsidRDefault="005B2375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30"/>
            </w:tblGrid>
            <w:tr w:rsidR="00524D14" w:rsidRPr="00524D14" w14:paraId="41200035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BAFA46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ctive</w:t>
                  </w:r>
                </w:p>
              </w:tc>
            </w:tr>
          </w:tbl>
          <w:p w14:paraId="03B4D49D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6C8F42D4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4D38F7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4960D94" w14:textId="5DB184EE" w:rsidR="005B2375" w:rsidRPr="005B2375" w:rsidRDefault="005B2375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12"/>
            </w:tblGrid>
            <w:tr w:rsidR="00524D14" w:rsidRPr="00524D14" w14:paraId="59B68828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72DF902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ternal Use Only</w:t>
                  </w:r>
                </w:p>
              </w:tc>
            </w:tr>
          </w:tbl>
          <w:p w14:paraId="4A925CD8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6E9568EA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C009D0A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4B93BBCF" w14:textId="6BE8D147" w:rsidR="005B2375" w:rsidRPr="005B2375" w:rsidRDefault="005B2375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5"/>
            </w:tblGrid>
            <w:tr w:rsidR="00524D14" w:rsidRPr="00524D14" w14:paraId="395A9C7B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65CC48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2022-02-10</w:t>
                  </w:r>
                </w:p>
              </w:tc>
            </w:tr>
          </w:tbl>
          <w:p w14:paraId="6431E89C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748A7FAE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B58A60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7D98D441" w14:textId="3FEC6B9A" w:rsidR="005B2375" w:rsidRPr="005B2375" w:rsidRDefault="005B2375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B13BC91" w14:textId="56DEE462" w:rsidR="005B2375" w:rsidRPr="005B2375" w:rsidRDefault="005B2375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F3609B9" w14:textId="5E0FBBB7" w:rsidR="005B2375" w:rsidRPr="005B2375" w:rsidRDefault="00524D14" w:rsidP="005B237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censes renewed annually.</w:t>
            </w:r>
          </w:p>
        </w:tc>
      </w:tr>
      <w:tr w:rsidR="00524D14" w:rsidRPr="005B2375" w14:paraId="6EB4FCB6" w14:textId="77777777" w:rsidTr="00BF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4"/>
            </w:tblGrid>
            <w:tr w:rsidR="00524D14" w:rsidRPr="00524D14" w14:paraId="6C26E120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46909E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003</w:t>
                  </w:r>
                </w:p>
              </w:tc>
            </w:tr>
          </w:tbl>
          <w:p w14:paraId="2A977FC3" w14:textId="77777777" w:rsidR="00524D14" w:rsidRPr="00524D14" w:rsidRDefault="00524D14" w:rsidP="00524D14">
            <w:pPr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41BD324C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0D2E7D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6FA9A852" w14:textId="7DED3B0D" w:rsidR="005B2375" w:rsidRPr="005B2375" w:rsidRDefault="005B2375" w:rsidP="005B2375">
            <w:pPr>
              <w:spacing w:after="160" w:line="259" w:lineRule="auto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67"/>
            </w:tblGrid>
            <w:tr w:rsidR="00524D14" w:rsidRPr="00524D14" w14:paraId="5C760920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D36DAD6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loud Service</w:t>
                  </w:r>
                </w:p>
              </w:tc>
            </w:tr>
          </w:tbl>
          <w:p w14:paraId="3748F21C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4505B028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47CDBB7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AAB5776" w14:textId="437F18F5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A472580" w14:textId="02C4B50F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WS Cloud Storage for project data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5"/>
            </w:tblGrid>
            <w:tr w:rsidR="00524D14" w:rsidRPr="00524D14" w14:paraId="7FEEA38D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31AE0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T Department</w:t>
                  </w:r>
                </w:p>
              </w:tc>
            </w:tr>
          </w:tbl>
          <w:p w14:paraId="010543F9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1691470D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0D62BA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1676A553" w14:textId="589A8B88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0B12483" w14:textId="1CD00E0E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oud</w:t>
            </w:r>
          </w:p>
        </w:tc>
        <w:tc>
          <w:tcPr>
            <w:tcW w:w="0" w:type="auto"/>
          </w:tcPr>
          <w:p w14:paraId="06D29ABF" w14:textId="465E4540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e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90"/>
            </w:tblGrid>
            <w:tr w:rsidR="00524D14" w:rsidRPr="00524D14" w14:paraId="782FB881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3E4D7E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fidential</w:t>
                  </w:r>
                </w:p>
              </w:tc>
            </w:tr>
          </w:tbl>
          <w:p w14:paraId="59C635FB" w14:textId="77777777" w:rsidR="00524D14" w:rsidRPr="00524D14" w:rsidRDefault="00524D14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592374F3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11C79C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8874D1A" w14:textId="397AE0E5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9A5D5BB" w14:textId="3560E27E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1-05-20</w:t>
            </w:r>
          </w:p>
        </w:tc>
        <w:tc>
          <w:tcPr>
            <w:tcW w:w="0" w:type="auto"/>
          </w:tcPr>
          <w:p w14:paraId="4A05475E" w14:textId="4FCCAE93" w:rsidR="005B2375" w:rsidRPr="005B2375" w:rsidRDefault="005B2375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78FB239" w14:textId="3D3B6357" w:rsidR="005B2375" w:rsidRPr="005B2375" w:rsidRDefault="00524D14" w:rsidP="005B237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for backup and disaster recovery.</w:t>
            </w:r>
          </w:p>
        </w:tc>
      </w:tr>
      <w:tr w:rsidR="00524D14" w:rsidRPr="005B2375" w14:paraId="678B66B8" w14:textId="77777777" w:rsidTr="00BF05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24"/>
            </w:tblGrid>
            <w:tr w:rsidR="00524D14" w:rsidRPr="00524D14" w14:paraId="3726925F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63C6CC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004</w:t>
                  </w:r>
                </w:p>
              </w:tc>
            </w:tr>
          </w:tbl>
          <w:p w14:paraId="5DCA0C32" w14:textId="77777777" w:rsidR="00524D14" w:rsidRPr="00524D14" w:rsidRDefault="00524D14" w:rsidP="00524D14">
            <w:pPr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389320F3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42B128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BD84485" w14:textId="77777777" w:rsidR="00524D14" w:rsidRPr="00524D14" w:rsidRDefault="00524D14" w:rsidP="00524D1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70"/>
            </w:tblGrid>
            <w:tr w:rsidR="00524D14" w:rsidRPr="00524D14" w14:paraId="4C4B1CA1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4CD319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tabase</w:t>
                  </w:r>
                </w:p>
              </w:tc>
            </w:tr>
          </w:tbl>
          <w:p w14:paraId="78962F51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4BB24BDB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A226AB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72C97735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12"/>
            </w:tblGrid>
            <w:tr w:rsidR="00524D14" w:rsidRPr="00524D14" w14:paraId="4A2AB983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598AB3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524D1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ustomer Database (SQL Server)</w:t>
                  </w:r>
                </w:p>
              </w:tc>
            </w:tr>
          </w:tbl>
          <w:p w14:paraId="641BB12D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524D14" w:rsidRPr="00524D14" w14:paraId="77A56C25" w14:textId="77777777" w:rsidTr="00524D1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68FC58" w14:textId="77777777" w:rsidR="00524D14" w:rsidRPr="00524D14" w:rsidRDefault="00524D14" w:rsidP="00524D1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5EF24BD" w14:textId="77777777" w:rsidR="00524D14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5"/>
            </w:tblGrid>
            <w:tr w:rsidR="00D111EF" w:rsidRPr="00D111EF" w14:paraId="22FCF6CF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7F6972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tabase Admin</w:t>
                  </w:r>
                </w:p>
              </w:tc>
            </w:tr>
          </w:tbl>
          <w:p w14:paraId="5D95261C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6A5D492E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DE3E1E1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261437F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7"/>
            </w:tblGrid>
            <w:tr w:rsidR="00D111EF" w:rsidRPr="00D111EF" w14:paraId="78BF1C8E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127A3AE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ata Center</w:t>
                  </w:r>
                </w:p>
              </w:tc>
            </w:tr>
          </w:tbl>
          <w:p w14:paraId="56B76553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0F008352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B7172A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8673AFF" w14:textId="77777777" w:rsidR="00524D14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30"/>
            </w:tblGrid>
            <w:tr w:rsidR="00D111EF" w:rsidRPr="00D111EF" w14:paraId="6EB12943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3C69BB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ctive</w:t>
                  </w:r>
                </w:p>
              </w:tc>
            </w:tr>
          </w:tbl>
          <w:p w14:paraId="1D88D2C6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254B49DE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50AAAE8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0B4F3D01" w14:textId="77777777" w:rsidR="00524D14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12"/>
            </w:tblGrid>
            <w:tr w:rsidR="00D111EF" w:rsidRPr="00D111EF" w14:paraId="61964D0C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A211101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Highly Confidential</w:t>
                  </w:r>
                </w:p>
              </w:tc>
            </w:tr>
          </w:tbl>
          <w:p w14:paraId="5E169E99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3CF9E3CB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CF3A3C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79E40635" w14:textId="77777777" w:rsidR="00524D14" w:rsidRPr="00524D14" w:rsidRDefault="00524D14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5"/>
            </w:tblGrid>
            <w:tr w:rsidR="00D111EF" w:rsidRPr="00D111EF" w14:paraId="0A2D7E17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D03927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2020-08-30</w:t>
                  </w:r>
                </w:p>
              </w:tc>
            </w:tr>
          </w:tbl>
          <w:p w14:paraId="0E4AE1A5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6646B6FB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BF2DA3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BCF1DF5" w14:textId="77777777" w:rsidR="00524D14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3BD1FD7" w14:textId="77777777" w:rsidR="00524D14" w:rsidRPr="005B2375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28"/>
            </w:tblGrid>
            <w:tr w:rsidR="00D111EF" w:rsidRPr="00D111EF" w14:paraId="516FD6DC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A10CAC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ntains PII and sensitive information.</w:t>
                  </w:r>
                </w:p>
              </w:tc>
            </w:tr>
          </w:tbl>
          <w:p w14:paraId="4A928E7D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55DA5BD6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711FB5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97B3ACB" w14:textId="77777777" w:rsidR="00524D14" w:rsidRDefault="00524D14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11EF" w:rsidRPr="005B2375" w14:paraId="0454E8FE" w14:textId="77777777" w:rsidTr="00BF0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3FEA0C" w14:textId="5138E74F" w:rsidR="00D111EF" w:rsidRPr="00524D14" w:rsidRDefault="00D111EF" w:rsidP="00524D14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t>A005</w:t>
            </w:r>
          </w:p>
        </w:tc>
        <w:tc>
          <w:tcPr>
            <w:tcW w:w="0" w:type="auto"/>
          </w:tcPr>
          <w:p w14:paraId="1D02AA00" w14:textId="7F67D43F" w:rsidR="00D111EF" w:rsidRPr="00524D14" w:rsidRDefault="00D111EF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t>Workstation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12"/>
            </w:tblGrid>
            <w:tr w:rsidR="00D111EF" w:rsidRPr="00D111EF" w14:paraId="2744EE85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9AFC5D2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veloper Workstation (Dell XPS)</w:t>
                  </w:r>
                </w:p>
              </w:tc>
            </w:tr>
          </w:tbl>
          <w:p w14:paraId="1A7F2701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217A1211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B081E2B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0A407B19" w14:textId="77777777" w:rsidR="00D111EF" w:rsidRPr="00524D14" w:rsidRDefault="00D111EF" w:rsidP="00524D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85"/>
            </w:tblGrid>
            <w:tr w:rsidR="00D111EF" w:rsidRPr="00D111EF" w14:paraId="43F27F23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FB9BF73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Development Team</w:t>
                  </w:r>
                </w:p>
              </w:tc>
            </w:tr>
          </w:tbl>
          <w:p w14:paraId="49042BF8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65DB1C1B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017A328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66BF314A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4FD2E176" w14:textId="587F30CD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t>Office</w:t>
            </w:r>
          </w:p>
        </w:tc>
        <w:tc>
          <w:tcPr>
            <w:tcW w:w="0" w:type="auto"/>
          </w:tcPr>
          <w:p w14:paraId="68205630" w14:textId="785FA1F9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t>Active</w:t>
            </w: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12"/>
            </w:tblGrid>
            <w:tr w:rsidR="00D111EF" w:rsidRPr="00D111EF" w14:paraId="236F257B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DF8E9F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ternal Use Only</w:t>
                  </w:r>
                </w:p>
              </w:tc>
            </w:tr>
          </w:tbl>
          <w:p w14:paraId="79FDB09A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3641EC2C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6D0ABF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B9765FA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5"/>
            </w:tblGrid>
            <w:tr w:rsidR="00D111EF" w:rsidRPr="00D111EF" w14:paraId="15472B97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EA0ED1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2022-06-05</w:t>
                  </w:r>
                </w:p>
              </w:tc>
            </w:tr>
          </w:tbl>
          <w:p w14:paraId="665FF427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0041E86A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A267422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3A2FE8EF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5B07ECBE" w14:textId="77777777" w:rsidR="00D111EF" w:rsidRPr="005B2375" w:rsidRDefault="00D111EF" w:rsidP="005B23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28"/>
            </w:tblGrid>
            <w:tr w:rsidR="00D111EF" w:rsidRPr="00D111EF" w14:paraId="6D66FAED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4475C6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D111EF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High-end specs for development.</w:t>
                  </w:r>
                </w:p>
              </w:tc>
            </w:tr>
          </w:tbl>
          <w:p w14:paraId="22B559AD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val="en-US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111EF" w:rsidRPr="00D111EF" w14:paraId="3DBFC569" w14:textId="77777777" w:rsidTr="00D111E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23DF3D4" w14:textId="77777777" w:rsidR="00D111EF" w:rsidRPr="00D111EF" w:rsidRDefault="00D111EF" w:rsidP="00D111E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</w:p>
              </w:tc>
            </w:tr>
          </w:tbl>
          <w:p w14:paraId="5A121FA5" w14:textId="77777777" w:rsidR="00D111EF" w:rsidRPr="00D111EF" w:rsidRDefault="00D111EF" w:rsidP="00D11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D111EF" w:rsidRPr="005B2375" w14:paraId="5FFF9C70" w14:textId="77777777" w:rsidTr="00BF05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6D8F31" w14:textId="77777777" w:rsidR="00D111EF" w:rsidRDefault="00D111EF" w:rsidP="00524D14"/>
        </w:tc>
        <w:tc>
          <w:tcPr>
            <w:tcW w:w="0" w:type="auto"/>
          </w:tcPr>
          <w:p w14:paraId="0C1B3341" w14:textId="77777777" w:rsidR="00D111EF" w:rsidRDefault="00D111EF" w:rsidP="00524D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A8A0009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6B300E51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2DA22A58" w14:textId="77777777" w:rsid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13F419E" w14:textId="77777777" w:rsid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2C52776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5087A445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</w:tcPr>
          <w:p w14:paraId="7EB5D310" w14:textId="77777777" w:rsidR="00D111EF" w:rsidRPr="005B2375" w:rsidRDefault="00D111EF" w:rsidP="005B2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06F1183" w14:textId="77777777" w:rsidR="00D111EF" w:rsidRPr="00D111EF" w:rsidRDefault="00D111EF" w:rsidP="00D11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4ADD43A1" w14:textId="77777777" w:rsidR="005A2231" w:rsidRPr="00D50910" w:rsidRDefault="005A2231" w:rsidP="005A2231"/>
    <w:sectPr w:rsidR="005A2231" w:rsidRPr="00D50910" w:rsidSect="007132F6">
      <w:headerReference w:type="default" r:id="rId9"/>
      <w:foot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19750" w14:textId="77777777" w:rsidR="001B6D66" w:rsidRDefault="001B6D66">
      <w:pPr>
        <w:spacing w:after="0"/>
      </w:pPr>
      <w:r>
        <w:separator/>
      </w:r>
    </w:p>
  </w:endnote>
  <w:endnote w:type="continuationSeparator" w:id="0">
    <w:p w14:paraId="3D112956" w14:textId="77777777" w:rsidR="001B6D66" w:rsidRDefault="001B6D66">
      <w:pPr>
        <w:spacing w:after="0"/>
      </w:pPr>
      <w:r>
        <w:continuationSeparator/>
      </w:r>
    </w:p>
  </w:endnote>
  <w:endnote w:type="continuationNotice" w:id="1">
    <w:p w14:paraId="7B1BC6F4" w14:textId="77777777" w:rsidR="001B6D66" w:rsidRDefault="001B6D6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9B471" w14:textId="77777777" w:rsidR="001B6D66" w:rsidRDefault="001B6D66">
      <w:pPr>
        <w:spacing w:after="0"/>
      </w:pPr>
      <w:r>
        <w:separator/>
      </w:r>
    </w:p>
  </w:footnote>
  <w:footnote w:type="continuationSeparator" w:id="0">
    <w:p w14:paraId="476A0805" w14:textId="77777777" w:rsidR="001B6D66" w:rsidRDefault="001B6D66">
      <w:pPr>
        <w:spacing w:after="0"/>
      </w:pPr>
      <w:r>
        <w:continuationSeparator/>
      </w:r>
    </w:p>
  </w:footnote>
  <w:footnote w:type="continuationNotice" w:id="1">
    <w:p w14:paraId="4542A3B9" w14:textId="77777777" w:rsidR="001B6D66" w:rsidRDefault="001B6D6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35CE79AC" w:rsidR="00B81664" w:rsidRDefault="0036667B" w:rsidP="00B81664">
    <w:pPr>
      <w:pStyle w:val="Header"/>
    </w:pPr>
    <w:r>
      <w:t>Asset Invento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51F85"/>
    <w:multiLevelType w:val="multilevel"/>
    <w:tmpl w:val="59CC3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kFACDSxVAtAAAA"/>
  </w:docVars>
  <w:rsids>
    <w:rsidRoot w:val="009D435B"/>
    <w:rsid w:val="000001BB"/>
    <w:rsid w:val="0000455E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873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03968"/>
    <w:rsid w:val="00106C2F"/>
    <w:rsid w:val="00121E46"/>
    <w:rsid w:val="00125D5F"/>
    <w:rsid w:val="00131CE3"/>
    <w:rsid w:val="001375FB"/>
    <w:rsid w:val="001421D9"/>
    <w:rsid w:val="00147087"/>
    <w:rsid w:val="00153D7A"/>
    <w:rsid w:val="00156624"/>
    <w:rsid w:val="001746EE"/>
    <w:rsid w:val="00176166"/>
    <w:rsid w:val="00176ADE"/>
    <w:rsid w:val="00185B9A"/>
    <w:rsid w:val="001B3047"/>
    <w:rsid w:val="001B6D66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6667B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4D14"/>
    <w:rsid w:val="00527285"/>
    <w:rsid w:val="00537190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A2231"/>
    <w:rsid w:val="005B00CF"/>
    <w:rsid w:val="005B2375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060F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D0B97"/>
    <w:rsid w:val="006D40AD"/>
    <w:rsid w:val="006D7CD5"/>
    <w:rsid w:val="006E7FB7"/>
    <w:rsid w:val="006F0498"/>
    <w:rsid w:val="006F36FE"/>
    <w:rsid w:val="006F633B"/>
    <w:rsid w:val="0070037A"/>
    <w:rsid w:val="00711FB4"/>
    <w:rsid w:val="007132F6"/>
    <w:rsid w:val="00732F05"/>
    <w:rsid w:val="00733514"/>
    <w:rsid w:val="00734A24"/>
    <w:rsid w:val="00735C50"/>
    <w:rsid w:val="00741B6C"/>
    <w:rsid w:val="00750CB1"/>
    <w:rsid w:val="00780D90"/>
    <w:rsid w:val="00782F89"/>
    <w:rsid w:val="00783936"/>
    <w:rsid w:val="00786E32"/>
    <w:rsid w:val="007911E8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E4F28"/>
    <w:rsid w:val="008F000D"/>
    <w:rsid w:val="008F1AB7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3F3E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77D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E53C2"/>
    <w:rsid w:val="00BE6988"/>
    <w:rsid w:val="00BF00CB"/>
    <w:rsid w:val="00BF05CE"/>
    <w:rsid w:val="00BF2406"/>
    <w:rsid w:val="00C07639"/>
    <w:rsid w:val="00C31094"/>
    <w:rsid w:val="00C325C0"/>
    <w:rsid w:val="00C3745F"/>
    <w:rsid w:val="00C55EFA"/>
    <w:rsid w:val="00C5608B"/>
    <w:rsid w:val="00C6392C"/>
    <w:rsid w:val="00C65402"/>
    <w:rsid w:val="00C6546C"/>
    <w:rsid w:val="00C70260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111EF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43CE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21E9A"/>
    <w:rsid w:val="00E37075"/>
    <w:rsid w:val="00E62FA5"/>
    <w:rsid w:val="00E641D7"/>
    <w:rsid w:val="00E9449B"/>
    <w:rsid w:val="00EA2F44"/>
    <w:rsid w:val="00EA3F51"/>
    <w:rsid w:val="00EA49FC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87F54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E64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6T20:12:00Z</dcterms:created>
  <dcterms:modified xsi:type="dcterms:W3CDTF">2024-10-1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